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2A6CF" w14:textId="77777777" w:rsidR="00735472" w:rsidRPr="00CF0879" w:rsidRDefault="001A7270" w:rsidP="001A7270">
      <w:pPr>
        <w:jc w:val="center"/>
        <w:rPr>
          <w:rFonts w:ascii="Times New Roman" w:hAnsi="Times New Roman" w:cs="Times New Roman"/>
          <w:b/>
          <w:bCs/>
          <w:sz w:val="40"/>
          <w:szCs w:val="40"/>
          <w:u w:val="double"/>
        </w:rPr>
      </w:pPr>
      <w:r w:rsidRPr="00CF0879">
        <w:rPr>
          <w:rFonts w:ascii="Times New Roman" w:hAnsi="Times New Roman" w:cs="Times New Roman"/>
          <w:b/>
          <w:bCs/>
          <w:sz w:val="40"/>
          <w:szCs w:val="40"/>
          <w:u w:val="double"/>
        </w:rPr>
        <w:t>Operating System Lab#1</w:t>
      </w:r>
    </w:p>
    <w:p w14:paraId="11962433" w14:textId="77777777" w:rsidR="001A7270" w:rsidRDefault="00CF0879" w:rsidP="001A7270">
      <w:pPr>
        <w:rPr>
          <w:rFonts w:ascii="Times New Roman" w:hAnsi="Times New Roman" w:cs="Times New Roman"/>
          <w:b/>
          <w:bCs/>
          <w:sz w:val="32"/>
          <w:szCs w:val="32"/>
          <w:u w:val="double"/>
        </w:rPr>
      </w:pPr>
      <w:r w:rsidRPr="00CF0879">
        <w:rPr>
          <w:rFonts w:ascii="Times New Roman" w:hAnsi="Times New Roman" w:cs="Times New Roman"/>
          <w:b/>
          <w:bCs/>
          <w:sz w:val="32"/>
          <w:szCs w:val="32"/>
          <w:u w:val="double"/>
        </w:rPr>
        <w:t>Objecti</w:t>
      </w:r>
      <w:r>
        <w:rPr>
          <w:rFonts w:ascii="Times New Roman" w:hAnsi="Times New Roman" w:cs="Times New Roman"/>
          <w:b/>
          <w:bCs/>
          <w:sz w:val="32"/>
          <w:szCs w:val="32"/>
          <w:u w:val="double"/>
        </w:rPr>
        <w:t>ve:</w:t>
      </w:r>
    </w:p>
    <w:p w14:paraId="47F77991" w14:textId="77777777" w:rsidR="00CF0879" w:rsidRDefault="00CF0879" w:rsidP="001A727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Understanding the basic functions of  Linux commands by running the basic and simple commands on Linux shell and by observing the outputs of these basic commands.</w:t>
      </w:r>
    </w:p>
    <w:p w14:paraId="7BFF7CA0" w14:textId="77777777" w:rsidR="00CF0879" w:rsidRDefault="00CF0879" w:rsidP="001A7270">
      <w:pPr>
        <w:rPr>
          <w:rFonts w:ascii="Times New Roman" w:hAnsi="Times New Roman" w:cs="Times New Roman"/>
          <w:b/>
          <w:bCs/>
          <w:sz w:val="32"/>
          <w:szCs w:val="32"/>
          <w:u w:val="doub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double"/>
        </w:rPr>
        <w:t>Task-1:</w:t>
      </w:r>
    </w:p>
    <w:p w14:paraId="135CF4DF" w14:textId="77777777" w:rsidR="00CF0879" w:rsidRDefault="00CF0879" w:rsidP="001A7270">
      <w:pPr>
        <w:rPr>
          <w:rFonts w:ascii="Times New Roman" w:hAnsi="Times New Roman" w:cs="Times New Roman"/>
          <w:sz w:val="28"/>
          <w:szCs w:val="28"/>
        </w:rPr>
      </w:pPr>
      <w:r w:rsidRPr="00CF0879">
        <w:rPr>
          <w:rFonts w:ascii="Times New Roman" w:hAnsi="Times New Roman" w:cs="Times New Roman"/>
          <w:sz w:val="28"/>
          <w:szCs w:val="28"/>
        </w:rPr>
        <w:t xml:space="preserve"> In this </w:t>
      </w:r>
      <w:r w:rsidR="00DA4984">
        <w:rPr>
          <w:rFonts w:ascii="Times New Roman" w:hAnsi="Times New Roman" w:cs="Times New Roman"/>
          <w:sz w:val="28"/>
          <w:szCs w:val="28"/>
        </w:rPr>
        <w:t>task</w:t>
      </w:r>
      <w:r w:rsidRPr="00CF0879">
        <w:rPr>
          <w:rFonts w:ascii="Times New Roman" w:hAnsi="Times New Roman" w:cs="Times New Roman"/>
          <w:sz w:val="28"/>
          <w:szCs w:val="28"/>
        </w:rPr>
        <w:t>, we will understand the hardware configuration of your working machine using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F0879">
        <w:rPr>
          <w:rFonts w:ascii="Times New Roman" w:hAnsi="Times New Roman" w:cs="Times New Roman"/>
          <w:sz w:val="28"/>
          <w:szCs w:val="28"/>
        </w:rPr>
        <w:t>the /proc filesystem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02AD478" w14:textId="77777777" w:rsidR="00D92E5B" w:rsidRPr="002E7437" w:rsidRDefault="00851869" w:rsidP="00851869">
      <w:pPr>
        <w:pStyle w:val="ListParagraph"/>
        <w:numPr>
          <w:ilvl w:val="0"/>
          <w:numId w:val="1"/>
        </w:numPr>
        <w:rPr>
          <w:rStyle w:val="fontstyle21"/>
          <w:rFonts w:ascii="Times New Roman" w:hAnsi="Times New Roman" w:cs="Times New Roman"/>
          <w:color w:val="auto"/>
          <w:sz w:val="28"/>
          <w:szCs w:val="28"/>
        </w:rPr>
      </w:pPr>
      <w:r w:rsidRPr="00851869">
        <w:rPr>
          <w:rStyle w:val="fontstyle01"/>
          <w:rFonts w:ascii="Times New Roman" w:hAnsi="Times New Roman" w:cs="Times New Roman"/>
          <w:sz w:val="28"/>
          <w:szCs w:val="28"/>
        </w:rPr>
        <w:t xml:space="preserve">Run command </w:t>
      </w:r>
      <w:r w:rsidRPr="00851869">
        <w:rPr>
          <w:rStyle w:val="fontstyle21"/>
          <w:rFonts w:ascii="Times New Roman" w:hAnsi="Times New Roman" w:cs="Times New Roman"/>
          <w:sz w:val="28"/>
          <w:szCs w:val="28"/>
        </w:rPr>
        <w:t>more /proc/</w:t>
      </w:r>
      <w:proofErr w:type="spellStart"/>
      <w:r w:rsidRPr="00851869">
        <w:rPr>
          <w:rStyle w:val="fontstyle21"/>
          <w:rFonts w:ascii="Times New Roman" w:hAnsi="Times New Roman" w:cs="Times New Roman"/>
          <w:sz w:val="28"/>
          <w:szCs w:val="28"/>
        </w:rPr>
        <w:t>cpuinfo</w:t>
      </w:r>
      <w:proofErr w:type="spellEnd"/>
      <w:r w:rsidRPr="00851869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r w:rsidRPr="00851869">
        <w:rPr>
          <w:rStyle w:val="fontstyle01"/>
          <w:rFonts w:ascii="Times New Roman" w:hAnsi="Times New Roman" w:cs="Times New Roman"/>
          <w:sz w:val="28"/>
          <w:szCs w:val="28"/>
        </w:rPr>
        <w:t xml:space="preserve">and explain the following terms: </w:t>
      </w:r>
      <w:r w:rsidRPr="00851869">
        <w:rPr>
          <w:rStyle w:val="fontstyle21"/>
          <w:rFonts w:ascii="Times New Roman" w:hAnsi="Times New Roman" w:cs="Times New Roman"/>
          <w:sz w:val="28"/>
          <w:szCs w:val="28"/>
        </w:rPr>
        <w:t>processo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851869">
        <w:rPr>
          <w:rStyle w:val="fontstyle01"/>
          <w:rFonts w:ascii="Times New Roman" w:hAnsi="Times New Roman" w:cs="Times New Roman"/>
          <w:sz w:val="28"/>
          <w:szCs w:val="28"/>
        </w:rPr>
        <w:t xml:space="preserve">and </w:t>
      </w:r>
      <w:r w:rsidRPr="00851869">
        <w:rPr>
          <w:rStyle w:val="fontstyle21"/>
          <w:rFonts w:ascii="Times New Roman" w:hAnsi="Times New Roman" w:cs="Times New Roman"/>
          <w:sz w:val="28"/>
          <w:szCs w:val="28"/>
        </w:rPr>
        <w:t>cores</w:t>
      </w:r>
    </w:p>
    <w:p w14:paraId="3625E80B" w14:textId="77777777" w:rsidR="002E7437" w:rsidRDefault="002E7437" w:rsidP="002E7437">
      <w:pPr>
        <w:pStyle w:val="ListParagraph"/>
        <w:rPr>
          <w:rStyle w:val="fontstyle21"/>
          <w:rFonts w:ascii="Times New Roman" w:hAnsi="Times New Roman" w:cs="Times New Roman"/>
          <w:sz w:val="28"/>
          <w:szCs w:val="28"/>
        </w:rPr>
      </w:pPr>
    </w:p>
    <w:p w14:paraId="6743CFED" w14:textId="77777777" w:rsidR="002E7437" w:rsidRDefault="002E7437" w:rsidP="002E7437">
      <w:pPr>
        <w:pStyle w:val="ListParagraph"/>
        <w:rPr>
          <w:rStyle w:val="fontstyle21"/>
          <w:rFonts w:ascii="Times New Roman" w:hAnsi="Times New Roman" w:cs="Times New Roman"/>
          <w:sz w:val="28"/>
          <w:szCs w:val="28"/>
        </w:rPr>
      </w:pPr>
      <w:r>
        <w:rPr>
          <w:rStyle w:val="fontstyle2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21"/>
          <w:rFonts w:ascii="Times New Roman" w:hAnsi="Times New Roman" w:cs="Times New Roman"/>
          <w:sz w:val="28"/>
          <w:szCs w:val="28"/>
        </w:rPr>
        <w:t>Processor is a unit that takes the instructions to perform some specific operations and core is a unit in processor that execute the operations.</w:t>
      </w:r>
    </w:p>
    <w:p w14:paraId="2F8CA073" w14:textId="77777777" w:rsidR="000267E5" w:rsidRDefault="00432C5C" w:rsidP="000267E5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28BB16C" wp14:editId="64223ED8">
            <wp:simplePos x="0" y="0"/>
            <wp:positionH relativeFrom="margin">
              <wp:align>right</wp:align>
            </wp:positionH>
            <wp:positionV relativeFrom="paragraph">
              <wp:posOffset>354965</wp:posOffset>
            </wp:positionV>
            <wp:extent cx="5457825" cy="37909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0F41E17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703328AD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75AC6A42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72755817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1AC15CC6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0710D97F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2C748E24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0E7DCCFA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0B2D5AC1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65FF5FF9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1111C6B3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72008270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1898F27C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3E9B32D3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0D1D0AB" wp14:editId="5C3EEEAF">
            <wp:simplePos x="0" y="0"/>
            <wp:positionH relativeFrom="margin">
              <wp:align>right</wp:align>
            </wp:positionH>
            <wp:positionV relativeFrom="paragraph">
              <wp:posOffset>133350</wp:posOffset>
            </wp:positionV>
            <wp:extent cx="5562600" cy="397764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2F98FD5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1B0FCDA6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48512907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6C9FD592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4AD12EAF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55F8D819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46871FD5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48DD05AC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622F6269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4EDF488F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66EF7DCC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0CB9F1E0" w14:textId="77777777" w:rsidR="00432C5C" w:rsidRDefault="00432C5C" w:rsidP="000267E5">
      <w:pPr>
        <w:rPr>
          <w:rFonts w:ascii="Times New Roman" w:hAnsi="Times New Roman" w:cs="Times New Roman"/>
          <w:sz w:val="28"/>
          <w:szCs w:val="28"/>
        </w:rPr>
      </w:pPr>
    </w:p>
    <w:p w14:paraId="5480CE07" w14:textId="77777777" w:rsidR="003753EF" w:rsidRDefault="003753EF" w:rsidP="003753EF">
      <w:pPr>
        <w:rPr>
          <w:rFonts w:ascii="Times New Roman" w:hAnsi="Times New Roman" w:cs="Times New Roman"/>
          <w:sz w:val="28"/>
          <w:szCs w:val="28"/>
        </w:rPr>
      </w:pPr>
    </w:p>
    <w:p w14:paraId="6C6CD076" w14:textId="77777777" w:rsidR="003753EF" w:rsidRPr="003753EF" w:rsidRDefault="003753EF" w:rsidP="003753EF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color w:val="auto"/>
          <w:sz w:val="28"/>
          <w:szCs w:val="28"/>
        </w:rPr>
      </w:pPr>
      <w:r w:rsidRPr="003753EF">
        <w:rPr>
          <w:rStyle w:val="fontstyle01"/>
          <w:rFonts w:ascii="Times New Roman" w:hAnsi="Times New Roman" w:cs="Times New Roman"/>
          <w:sz w:val="28"/>
          <w:szCs w:val="28"/>
        </w:rPr>
        <w:t xml:space="preserve">How many </w:t>
      </w:r>
      <w:r w:rsidRPr="003753EF">
        <w:rPr>
          <w:rStyle w:val="fontstyle21"/>
          <w:rFonts w:ascii="Times New Roman" w:hAnsi="Times New Roman" w:cs="Times New Roman"/>
          <w:sz w:val="28"/>
          <w:szCs w:val="28"/>
        </w:rPr>
        <w:t xml:space="preserve">cores </w:t>
      </w:r>
      <w:r w:rsidRPr="003753EF">
        <w:rPr>
          <w:rStyle w:val="fontstyle01"/>
          <w:rFonts w:ascii="Times New Roman" w:hAnsi="Times New Roman" w:cs="Times New Roman"/>
          <w:sz w:val="28"/>
          <w:szCs w:val="28"/>
        </w:rPr>
        <w:t>does your machine have?</w:t>
      </w:r>
    </w:p>
    <w:p w14:paraId="25862A9E" w14:textId="77777777" w:rsidR="003753EF" w:rsidRDefault="003753EF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ANS: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By seeing this </w:t>
      </w:r>
      <w:r w:rsidR="00685B5C">
        <w:rPr>
          <w:rStyle w:val="fontstyle01"/>
          <w:rFonts w:ascii="Times New Roman" w:hAnsi="Times New Roman" w:cs="Times New Roman"/>
          <w:sz w:val="28"/>
          <w:szCs w:val="28"/>
        </w:rPr>
        <w:t>my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machine have </w:t>
      </w:r>
      <w:r w:rsidRPr="0097289D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two cores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one for each processor.</w:t>
      </w:r>
    </w:p>
    <w:p w14:paraId="271DAAAB" w14:textId="77777777" w:rsidR="00AF1413" w:rsidRDefault="00AF1413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38292F99" w14:textId="77777777" w:rsidR="003753EF" w:rsidRPr="003753EF" w:rsidRDefault="003753EF" w:rsidP="003753EF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color w:val="auto"/>
          <w:sz w:val="28"/>
          <w:szCs w:val="28"/>
        </w:rPr>
      </w:pPr>
      <w:r w:rsidRPr="003753EF">
        <w:rPr>
          <w:rStyle w:val="fontstyle01"/>
          <w:rFonts w:ascii="Times New Roman" w:hAnsi="Times New Roman" w:cs="Times New Roman"/>
          <w:sz w:val="28"/>
          <w:szCs w:val="28"/>
        </w:rPr>
        <w:t xml:space="preserve">How many </w:t>
      </w:r>
      <w:r>
        <w:rPr>
          <w:rStyle w:val="fontstyle21"/>
          <w:rFonts w:ascii="Times New Roman" w:hAnsi="Times New Roman" w:cs="Times New Roman"/>
          <w:sz w:val="28"/>
          <w:szCs w:val="28"/>
        </w:rPr>
        <w:t>Processors</w:t>
      </w:r>
      <w:r w:rsidRPr="003753EF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r w:rsidRPr="003753EF">
        <w:rPr>
          <w:rStyle w:val="fontstyle01"/>
          <w:rFonts w:ascii="Times New Roman" w:hAnsi="Times New Roman" w:cs="Times New Roman"/>
          <w:sz w:val="28"/>
          <w:szCs w:val="28"/>
        </w:rPr>
        <w:t>does your machine have?</w:t>
      </w:r>
    </w:p>
    <w:p w14:paraId="1F13D361" w14:textId="77777777" w:rsidR="00AF1413" w:rsidRDefault="003753EF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ANS: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By seeing this </w:t>
      </w:r>
      <w:r w:rsidR="00685B5C">
        <w:rPr>
          <w:rStyle w:val="fontstyle01"/>
          <w:rFonts w:ascii="Times New Roman" w:hAnsi="Times New Roman" w:cs="Times New Roman"/>
          <w:sz w:val="28"/>
          <w:szCs w:val="28"/>
        </w:rPr>
        <w:t>my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machine have </w:t>
      </w:r>
      <w:r w:rsidRPr="0097289D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two processors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which is shown by </w:t>
      </w:r>
    </w:p>
    <w:p w14:paraId="56A0FF10" w14:textId="77777777" w:rsidR="003753EF" w:rsidRDefault="003753EF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sz w:val="28"/>
          <w:szCs w:val="28"/>
        </w:rPr>
        <w:t>“0” and “1”.</w:t>
      </w:r>
    </w:p>
    <w:p w14:paraId="7965E5F2" w14:textId="77777777" w:rsidR="00AF1413" w:rsidRDefault="00AF1413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55336CA6" w14:textId="77777777" w:rsidR="00AF1413" w:rsidRPr="00AF1413" w:rsidRDefault="003753EF" w:rsidP="00AF1413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color w:val="auto"/>
          <w:sz w:val="28"/>
          <w:szCs w:val="28"/>
        </w:rPr>
      </w:pPr>
      <w:r w:rsidRPr="003753EF">
        <w:rPr>
          <w:rStyle w:val="fontstyle01"/>
          <w:rFonts w:ascii="Times New Roman" w:hAnsi="Times New Roman" w:cs="Times New Roman"/>
          <w:sz w:val="28"/>
          <w:szCs w:val="28"/>
        </w:rPr>
        <w:t>What is the frequency of each processor?</w:t>
      </w:r>
    </w:p>
    <w:p w14:paraId="30DC0056" w14:textId="77777777" w:rsidR="003753EF" w:rsidRDefault="003753EF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 w:rsidR="00685B5C">
        <w:rPr>
          <w:rStyle w:val="fontstyle01"/>
          <w:rFonts w:ascii="Times New Roman" w:hAnsi="Times New Roman" w:cs="Times New Roman"/>
          <w:sz w:val="28"/>
          <w:szCs w:val="28"/>
        </w:rPr>
        <w:t xml:space="preserve">The frequency of my processor is </w:t>
      </w:r>
      <w:r w:rsidR="00685B5C" w:rsidRPr="00675E8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1.6GHz</w:t>
      </w:r>
      <w:r w:rsidR="00685B5C"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0305A987" w14:textId="77777777" w:rsidR="00AF1413" w:rsidRDefault="00AF1413" w:rsidP="003753EF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0B45620F" w14:textId="77777777" w:rsidR="00D703BD" w:rsidRPr="00AF1413" w:rsidRDefault="00AF1413" w:rsidP="00D703BD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AF1413">
        <w:rPr>
          <w:rStyle w:val="fontstyle01"/>
          <w:sz w:val="28"/>
          <w:szCs w:val="28"/>
        </w:rPr>
        <w:t>How much physical memory does your system have?</w:t>
      </w:r>
    </w:p>
    <w:p w14:paraId="7FCF8DE6" w14:textId="77777777" w:rsid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Below figure show that the total memory of my system is </w:t>
      </w:r>
      <w:r w:rsidRPr="00675E8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4GB</w:t>
      </w:r>
      <w:r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5883A715" w14:textId="77777777" w:rsid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4DADA8F8" w14:textId="77777777" w:rsidR="00AF1413" w:rsidRDefault="00AF1413" w:rsidP="00AF1413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AF1413">
        <w:rPr>
          <w:rStyle w:val="fontstyle01"/>
          <w:rFonts w:ascii="Times New Roman" w:hAnsi="Times New Roman" w:cs="Times New Roman"/>
          <w:sz w:val="28"/>
          <w:szCs w:val="28"/>
        </w:rPr>
        <w:t>How much of this memory is free ?</w:t>
      </w:r>
    </w:p>
    <w:p w14:paraId="1A3811DB" w14:textId="77777777" w:rsidR="00AF1413" w:rsidRP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The free memory from </w:t>
      </w:r>
      <w:r w:rsidRPr="00675E8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4GB is 1.95GB</w:t>
      </w:r>
      <w:r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7411B747" w14:textId="77777777" w:rsidR="00AF1413" w:rsidRP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66B10BE3" w14:textId="77777777" w:rsidR="00685B5C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557A31C" wp14:editId="3E196CD2">
            <wp:simplePos x="0" y="0"/>
            <wp:positionH relativeFrom="column">
              <wp:posOffset>828675</wp:posOffset>
            </wp:positionH>
            <wp:positionV relativeFrom="paragraph">
              <wp:posOffset>0</wp:posOffset>
            </wp:positionV>
            <wp:extent cx="3829050" cy="40290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121EF4A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DE5ABF7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F032ADF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790AEDC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49125E2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F672186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27DE406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2A1ABEB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F4D4C61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37828AB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3BCCC50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CF6E8A2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7478B4E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EB8244C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9556635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C3EB6A0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CF0FAE2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3D57303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EAA1BCD" w14:textId="77777777" w:rsidR="00AF1413" w:rsidRDefault="00AF1413" w:rsidP="003753E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EF9358E" w14:textId="77777777" w:rsidR="00AF1413" w:rsidRPr="00AF1413" w:rsidRDefault="00AF1413" w:rsidP="00AF1413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color w:val="auto"/>
          <w:sz w:val="28"/>
          <w:szCs w:val="28"/>
        </w:rPr>
      </w:pPr>
      <w:r w:rsidRPr="00AF1413">
        <w:rPr>
          <w:rStyle w:val="fontstyle01"/>
          <w:rFonts w:ascii="Times New Roman" w:hAnsi="Times New Roman" w:cs="Times New Roman"/>
          <w:sz w:val="28"/>
          <w:szCs w:val="28"/>
        </w:rPr>
        <w:t>What is total number of number of forks since the boot in the system ?</w:t>
      </w:r>
    </w:p>
    <w:p w14:paraId="29885743" w14:textId="77777777" w:rsid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The total number of forks is </w:t>
      </w:r>
      <w:r w:rsidRPr="00675E8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3003</w:t>
      </w:r>
      <w:r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6E887489" w14:textId="77777777" w:rsid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03EBABC0" w14:textId="77777777" w:rsidR="00AF1413" w:rsidRDefault="00AF1413" w:rsidP="00AF1413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AF1413">
        <w:rPr>
          <w:rStyle w:val="fontstyle01"/>
          <w:rFonts w:ascii="Times New Roman" w:hAnsi="Times New Roman" w:cs="Times New Roman"/>
          <w:sz w:val="28"/>
          <w:szCs w:val="28"/>
        </w:rPr>
        <w:t>How many context switches has the system performed since bootup ?</w:t>
      </w:r>
    </w:p>
    <w:p w14:paraId="0328A185" w14:textId="77777777" w:rsidR="00AF1413" w:rsidRDefault="00AF1413" w:rsidP="00AF1413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Total context switches that system performed is </w:t>
      </w:r>
      <w:r w:rsidRPr="00675E8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432666</w:t>
      </w:r>
      <w:r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48C92AB5" w14:textId="77777777" w:rsidR="00753054" w:rsidRDefault="00DA4984" w:rsidP="00753054">
      <w:pP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  <w:t>Task-2:</w:t>
      </w:r>
    </w:p>
    <w:p w14:paraId="68782EDB" w14:textId="77777777" w:rsidR="00DA4984" w:rsidRDefault="00DA4984" w:rsidP="00753054">
      <w:pPr>
        <w:rPr>
          <w:rStyle w:val="fontstyle01"/>
          <w:rFonts w:ascii="Times New Roman" w:hAnsi="Times New Roman" w:cs="Times New Roman"/>
          <w:sz w:val="28"/>
          <w:szCs w:val="28"/>
        </w:rPr>
      </w:pP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 xml:space="preserve">In this </w:t>
      </w:r>
      <w:r>
        <w:rPr>
          <w:rStyle w:val="fontstyle01"/>
          <w:rFonts w:ascii="Times New Roman" w:hAnsi="Times New Roman" w:cs="Times New Roman"/>
          <w:sz w:val="28"/>
          <w:szCs w:val="28"/>
        </w:rPr>
        <w:t>task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 xml:space="preserve">, we will understand how to monitor the status of a running process using the </w:t>
      </w:r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top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 xml:space="preserve">command. Compile the program 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cpu.c</w:t>
      </w:r>
      <w:proofErr w:type="spellEnd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 xml:space="preserve">given to you and execute it in the </w:t>
      </w:r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bash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>or any othe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>shell of your choice as follows.</w:t>
      </w:r>
      <w:r w:rsidRPr="00DA4984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$ 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gcc</w:t>
      </w:r>
      <w:proofErr w:type="spellEnd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cpu.c</w:t>
      </w:r>
      <w:proofErr w:type="spellEnd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 -o 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cpu</w:t>
      </w:r>
      <w:proofErr w:type="spellEnd"/>
      <w:r w:rsidRPr="00DA4984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$ ./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cpu</w:t>
      </w:r>
      <w:proofErr w:type="spellEnd"/>
      <w:r w:rsidRPr="00DA4984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>This program runs in an infinite loop without terminating. Now open another terminal, run th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top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 xml:space="preserve">command and answer the following questions about the </w:t>
      </w:r>
      <w:proofErr w:type="spellStart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>cpu</w:t>
      </w:r>
      <w:proofErr w:type="spellEnd"/>
      <w:r w:rsidRPr="00DA4984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r w:rsidRPr="00DA4984">
        <w:rPr>
          <w:rStyle w:val="fontstyle01"/>
          <w:rFonts w:ascii="Times New Roman" w:hAnsi="Times New Roman" w:cs="Times New Roman"/>
          <w:sz w:val="28"/>
          <w:szCs w:val="28"/>
        </w:rPr>
        <w:t>process.</w:t>
      </w:r>
    </w:p>
    <w:p w14:paraId="65AA74E1" w14:textId="77777777" w:rsidR="004076FD" w:rsidRDefault="004076FD" w:rsidP="00753054">
      <w:pPr>
        <w:rPr>
          <w:rStyle w:val="fontstyle01"/>
          <w:rFonts w:ascii="Times New Roman" w:hAnsi="Times New Roman" w:cs="Times New Roman"/>
          <w:sz w:val="28"/>
          <w:szCs w:val="28"/>
        </w:rPr>
      </w:pPr>
    </w:p>
    <w:p w14:paraId="5752B61A" w14:textId="77777777" w:rsidR="004076FD" w:rsidRDefault="00A65517" w:rsidP="00753054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7093AC" wp14:editId="29DE1017">
            <wp:extent cx="5867400" cy="457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2820" cy="46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DF89" w14:textId="77777777" w:rsidR="00A65517" w:rsidRDefault="00A65517" w:rsidP="00753054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72C474F" w14:textId="77777777" w:rsidR="00A65517" w:rsidRDefault="00A65517" w:rsidP="00A65517">
      <w:pPr>
        <w:pStyle w:val="ListParagraph"/>
        <w:numPr>
          <w:ilvl w:val="0"/>
          <w:numId w:val="3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A65517">
        <w:rPr>
          <w:rStyle w:val="fontstyle01"/>
          <w:rFonts w:ascii="Times New Roman" w:hAnsi="Times New Roman" w:cs="Times New Roman"/>
          <w:sz w:val="28"/>
          <w:szCs w:val="28"/>
        </w:rPr>
        <w:t xml:space="preserve">What is the PID of the process running the </w:t>
      </w:r>
      <w:proofErr w:type="spellStart"/>
      <w:r w:rsidRPr="00A65517">
        <w:rPr>
          <w:rStyle w:val="fontstyle21"/>
          <w:rFonts w:ascii="Times New Roman" w:hAnsi="Times New Roman" w:cs="Times New Roman"/>
          <w:sz w:val="28"/>
          <w:szCs w:val="28"/>
        </w:rPr>
        <w:t>cpu</w:t>
      </w:r>
      <w:proofErr w:type="spellEnd"/>
      <w:r w:rsidRPr="00A65517">
        <w:rPr>
          <w:rStyle w:val="fontstyle21"/>
          <w:rFonts w:ascii="Times New Roman" w:hAnsi="Times New Roman" w:cs="Times New Roman"/>
          <w:sz w:val="28"/>
          <w:szCs w:val="28"/>
        </w:rPr>
        <w:t xml:space="preserve"> </w:t>
      </w:r>
      <w:r w:rsidRPr="00A65517">
        <w:rPr>
          <w:rStyle w:val="fontstyle01"/>
          <w:rFonts w:ascii="Times New Roman" w:hAnsi="Times New Roman" w:cs="Times New Roman"/>
          <w:sz w:val="28"/>
          <w:szCs w:val="28"/>
        </w:rPr>
        <w:t>command?</w:t>
      </w:r>
    </w:p>
    <w:p w14:paraId="58B898E9" w14:textId="77777777" w:rsidR="00A65517" w:rsidRDefault="00A65517" w:rsidP="00A65517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71C1DB1" wp14:editId="1CABF940">
            <wp:extent cx="5370474" cy="247650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4014" cy="251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EFC1C" w14:textId="77777777" w:rsidR="00A65517" w:rsidRDefault="00A65517" w:rsidP="00A65517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</w:p>
    <w:p w14:paraId="6BAA935D" w14:textId="77777777" w:rsidR="00A65517" w:rsidRDefault="00A65517" w:rsidP="00A65517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 w:rsidRPr="00A6551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NS: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The PID of the process running the CPU command is </w:t>
      </w:r>
      <w:r w:rsidRPr="008657FA">
        <w:rPr>
          <w:rFonts w:ascii="Times New Roman" w:hAnsi="Times New Roman" w:cs="Times New Roman"/>
          <w:b/>
          <w:bCs/>
          <w:color w:val="000000"/>
          <w:sz w:val="28"/>
          <w:szCs w:val="28"/>
        </w:rPr>
        <w:t>7525</w:t>
      </w:r>
      <w:r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09E444C9" w14:textId="77777777" w:rsidR="001B3421" w:rsidRDefault="001B3421" w:rsidP="00A65517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</w:p>
    <w:p w14:paraId="152F7903" w14:textId="77777777" w:rsidR="001B3421" w:rsidRDefault="001B3421" w:rsidP="001B3421">
      <w:pPr>
        <w:pStyle w:val="ListParagraph"/>
        <w:numPr>
          <w:ilvl w:val="0"/>
          <w:numId w:val="3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1B3421">
        <w:rPr>
          <w:rStyle w:val="fontstyle01"/>
          <w:rFonts w:ascii="Times New Roman" w:hAnsi="Times New Roman" w:cs="Times New Roman"/>
          <w:sz w:val="28"/>
          <w:szCs w:val="28"/>
        </w:rPr>
        <w:t>How much CPU and memory does this process consume?</w:t>
      </w:r>
    </w:p>
    <w:p w14:paraId="59421F16" w14:textId="77777777" w:rsidR="001B3421" w:rsidRDefault="001B3421" w:rsidP="001B3421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That process consume </w:t>
      </w:r>
      <w:r w:rsidRPr="008657F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99.7% CPU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and </w:t>
      </w:r>
      <w:r w:rsidRPr="008657F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0.0% memory</w:t>
      </w:r>
      <w:r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14:paraId="58AF7545" w14:textId="77777777" w:rsidR="001B3421" w:rsidRDefault="001B3421" w:rsidP="001B3421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E32AF95" w14:textId="77777777" w:rsidR="001B3421" w:rsidRDefault="005D7F5D" w:rsidP="001B3421">
      <w:pPr>
        <w:pStyle w:val="ListParagraph"/>
        <w:numPr>
          <w:ilvl w:val="0"/>
          <w:numId w:val="3"/>
        </w:numPr>
        <w:rPr>
          <w:rStyle w:val="fontstyle01"/>
          <w:rFonts w:ascii="Times New Roman" w:hAnsi="Times New Roman" w:cs="Times New Roman"/>
          <w:sz w:val="28"/>
          <w:szCs w:val="28"/>
        </w:rPr>
      </w:pPr>
      <w:r w:rsidRPr="005D7F5D">
        <w:rPr>
          <w:rStyle w:val="fontstyle01"/>
          <w:rFonts w:ascii="Times New Roman" w:hAnsi="Times New Roman" w:cs="Times New Roman"/>
          <w:sz w:val="28"/>
          <w:szCs w:val="28"/>
        </w:rPr>
        <w:t>What is the current state of the process? For example, is it running or in a blocked state or a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5D7F5D">
        <w:rPr>
          <w:rStyle w:val="fontstyle01"/>
          <w:rFonts w:ascii="Times New Roman" w:hAnsi="Times New Roman" w:cs="Times New Roman"/>
          <w:sz w:val="28"/>
          <w:szCs w:val="28"/>
        </w:rPr>
        <w:t>zombie state?</w:t>
      </w:r>
    </w:p>
    <w:p w14:paraId="5986C6F6" w14:textId="10136C39" w:rsidR="005D7F5D" w:rsidRDefault="005D7F5D" w:rsidP="005D7F5D">
      <w:pPr>
        <w:pStyle w:val="ListParagraph"/>
        <w:rPr>
          <w:rStyle w:val="fontstyle01"/>
          <w:rFonts w:ascii="Times New Roman" w:hAnsi="Times New Roman" w:cs="Times New Roman"/>
          <w:sz w:val="28"/>
          <w:szCs w:val="28"/>
        </w:rPr>
      </w:pPr>
      <w:r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 xml:space="preserve">ANS: 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In figure </w:t>
      </w:r>
      <w:r w:rsidRPr="008657F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“S”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is tell us about status so it give </w:t>
      </w:r>
      <w:r w:rsidRPr="008657F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“R”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 mean the current state of the process is </w:t>
      </w:r>
      <w:r w:rsidRPr="008657FA">
        <w:rPr>
          <w:rStyle w:val="fontstyle01"/>
          <w:rFonts w:ascii="Times New Roman" w:hAnsi="Times New Roman" w:cs="Times New Roman"/>
          <w:b/>
          <w:bCs/>
          <w:sz w:val="28"/>
          <w:szCs w:val="28"/>
        </w:rPr>
        <w:t>running</w:t>
      </w:r>
      <w:r>
        <w:rPr>
          <w:rStyle w:val="fontstyle01"/>
          <w:rFonts w:ascii="Times New Roman" w:hAnsi="Times New Roman" w:cs="Times New Roman"/>
          <w:sz w:val="28"/>
          <w:szCs w:val="28"/>
        </w:rPr>
        <w:t xml:space="preserve">. </w:t>
      </w:r>
    </w:p>
    <w:p w14:paraId="542B6DF8" w14:textId="5B44FE1D" w:rsidR="00B45B51" w:rsidRDefault="00B45B51" w:rsidP="00B45B51">
      <w:pP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  <w:t>Task-3:</w:t>
      </w:r>
    </w:p>
    <w:p w14:paraId="00D592AE" w14:textId="7CB26E83" w:rsidR="00B45B51" w:rsidRDefault="00B45B51" w:rsidP="00B45B5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B45B51">
        <w:rPr>
          <w:rFonts w:ascii="Times New Roman" w:hAnsi="Times New Roman" w:cs="Times New Roman"/>
          <w:color w:val="000000"/>
          <w:sz w:val="28"/>
          <w:szCs w:val="28"/>
        </w:rPr>
        <w:t>In this question, we will understand how the Linux shell (e.g., the bash shell) runs user command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B45B51">
        <w:rPr>
          <w:rFonts w:ascii="Times New Roman" w:hAnsi="Times New Roman" w:cs="Times New Roman"/>
          <w:color w:val="000000"/>
          <w:sz w:val="28"/>
          <w:szCs w:val="28"/>
        </w:rPr>
        <w:t>by spawning new child processes to execute the various commands.</w:t>
      </w:r>
    </w:p>
    <w:p w14:paraId="64469EAF" w14:textId="5F49D8E3" w:rsidR="00B45B51" w:rsidRPr="00CA48BB" w:rsidRDefault="00CA48BB" w:rsidP="00CA48B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</w:rPr>
      </w:pPr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Compile the program </w:t>
      </w:r>
      <w:proofErr w:type="spellStart"/>
      <w:r w:rsidRPr="00CA48BB">
        <w:rPr>
          <w:rFonts w:ascii="Times New Roman" w:hAnsi="Times New Roman" w:cs="Times New Roman"/>
          <w:color w:val="000000"/>
          <w:sz w:val="28"/>
          <w:szCs w:val="28"/>
        </w:rPr>
        <w:t>cpu-print.c</w:t>
      </w:r>
      <w:proofErr w:type="spellEnd"/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 given to you and execute it in the bash or any othe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A48BB">
        <w:rPr>
          <w:rFonts w:ascii="Times New Roman" w:hAnsi="Times New Roman" w:cs="Times New Roman"/>
          <w:color w:val="000000"/>
          <w:sz w:val="28"/>
          <w:szCs w:val="28"/>
        </w:rPr>
        <w:t>shell of your choice.</w:t>
      </w:r>
    </w:p>
    <w:p w14:paraId="53D9E090" w14:textId="2BB2F98C" w:rsidR="00CA48BB" w:rsidRDefault="00CA48BB" w:rsidP="00CA48BB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 w:rsidRPr="00CA48BB">
        <w:rPr>
          <w:rFonts w:ascii="Times New Roman" w:hAnsi="Times New Roman" w:cs="Times New Roman"/>
          <w:color w:val="000000"/>
          <w:sz w:val="28"/>
          <w:szCs w:val="28"/>
        </w:rPr>
        <w:t>This program runs in an infinite loop printing output to the screen. Now, open anothe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terminal and use the </w:t>
      </w:r>
      <w:proofErr w:type="spellStart"/>
      <w:r w:rsidRPr="00CA48BB">
        <w:rPr>
          <w:rFonts w:ascii="Times New Roman" w:hAnsi="Times New Roman" w:cs="Times New Roman"/>
          <w:color w:val="000000"/>
          <w:sz w:val="28"/>
          <w:szCs w:val="28"/>
        </w:rPr>
        <w:t>ps</w:t>
      </w:r>
      <w:proofErr w:type="spellEnd"/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 command with suitable options to find out the </w:t>
      </w:r>
      <w:proofErr w:type="spellStart"/>
      <w:r w:rsidRPr="00CA48BB">
        <w:rPr>
          <w:rFonts w:ascii="Times New Roman" w:hAnsi="Times New Roman" w:cs="Times New Roman"/>
          <w:color w:val="000000"/>
          <w:sz w:val="28"/>
          <w:szCs w:val="28"/>
        </w:rPr>
        <w:t>pid</w:t>
      </w:r>
      <w:proofErr w:type="spellEnd"/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 of the proces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spawned by the shell to run the </w:t>
      </w:r>
      <w:proofErr w:type="spellStart"/>
      <w:r w:rsidRPr="00CA48BB"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 w:rsidRPr="00CA48BB">
        <w:rPr>
          <w:rFonts w:ascii="Times New Roman" w:hAnsi="Times New Roman" w:cs="Times New Roman"/>
          <w:color w:val="000000"/>
          <w:sz w:val="28"/>
          <w:szCs w:val="28"/>
        </w:rPr>
        <w:t xml:space="preserve">-print </w:t>
      </w:r>
      <w:r w:rsidRPr="00CA48BB"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executable. You may want to explore the </w:t>
      </w:r>
      <w:proofErr w:type="spellStart"/>
      <w:r w:rsidRPr="00CA48BB">
        <w:rPr>
          <w:rFonts w:ascii="Times New Roman" w:hAnsi="Times New Roman" w:cs="Times New Roman"/>
          <w:color w:val="000000"/>
          <w:sz w:val="28"/>
          <w:szCs w:val="28"/>
        </w:rPr>
        <w:t>ps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A48BB">
        <w:rPr>
          <w:rFonts w:ascii="Times New Roman" w:hAnsi="Times New Roman" w:cs="Times New Roman"/>
          <w:color w:val="000000"/>
          <w:sz w:val="28"/>
          <w:szCs w:val="28"/>
        </w:rPr>
        <w:t>command thoroughly to understand the various output fields it shows.</w:t>
      </w:r>
    </w:p>
    <w:p w14:paraId="553B9767" w14:textId="0C1C3E8A" w:rsidR="00CA48BB" w:rsidRDefault="00B3031C" w:rsidP="00CA48BB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86372A6" wp14:editId="01ADC5E9">
            <wp:simplePos x="0" y="0"/>
            <wp:positionH relativeFrom="column">
              <wp:posOffset>457200</wp:posOffset>
            </wp:positionH>
            <wp:positionV relativeFrom="paragraph">
              <wp:posOffset>4140200</wp:posOffset>
            </wp:positionV>
            <wp:extent cx="5466080" cy="3640455"/>
            <wp:effectExtent l="0" t="0" r="127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608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69C0">
        <w:rPr>
          <w:noProof/>
        </w:rPr>
        <w:drawing>
          <wp:inline distT="0" distB="0" distL="0" distR="0" wp14:anchorId="065E74C2" wp14:editId="5EC7096D">
            <wp:extent cx="5466639" cy="412432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4329" cy="414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B4593" w14:textId="19A3A84E" w:rsidR="00796C83" w:rsidRDefault="00796C83" w:rsidP="00CA48BB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ANS: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The </w:t>
      </w:r>
      <w:r w:rsidRPr="00796C83">
        <w:rPr>
          <w:rFonts w:ascii="Times New Roman" w:hAnsi="Times New Roman" w:cs="Times New Roman"/>
          <w:b/>
          <w:bCs/>
          <w:color w:val="000000"/>
          <w:sz w:val="28"/>
          <w:szCs w:val="28"/>
        </w:rPr>
        <w:t>PI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of the process spawned by shell to run </w:t>
      </w:r>
      <w:proofErr w:type="spellStart"/>
      <w:r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-print is </w:t>
      </w:r>
      <w:r w:rsidRPr="00796C83">
        <w:rPr>
          <w:rFonts w:ascii="Times New Roman" w:hAnsi="Times New Roman" w:cs="Times New Roman"/>
          <w:b/>
          <w:bCs/>
          <w:color w:val="000000"/>
          <w:sz w:val="28"/>
          <w:szCs w:val="28"/>
        </w:rPr>
        <w:t>3331</w:t>
      </w:r>
      <w:r>
        <w:rPr>
          <w:rFonts w:ascii="Times New Roman" w:hAnsi="Times New Roman" w:cs="Times New Roman"/>
          <w:color w:val="000000"/>
          <w:sz w:val="28"/>
          <w:szCs w:val="28"/>
        </w:rPr>
        <w:t>.</w:t>
      </w:r>
    </w:p>
    <w:p w14:paraId="367C8A15" w14:textId="6FFC1F4C" w:rsidR="00796C83" w:rsidRDefault="00B3031C" w:rsidP="00CA48BB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The </w:t>
      </w:r>
      <w:proofErr w:type="spellStart"/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ps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command give us the username who run the process, the PID of the process, its </w:t>
      </w:r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%CPU and %MEM information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, time at which the </w:t>
      </w:r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./</w:t>
      </w:r>
      <w:proofErr w:type="spellStart"/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cpu</w:t>
      </w:r>
      <w:proofErr w:type="spellEnd"/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-print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process is started, provide status of the process, tell us how much memory that process have for its execution </w:t>
      </w:r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(VSZ)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and how much that process currently using memory </w:t>
      </w:r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(RSS)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and tell about terminal that executed the command </w:t>
      </w:r>
      <w:r w:rsidRPr="00B3031C">
        <w:rPr>
          <w:rFonts w:ascii="Times New Roman" w:hAnsi="Times New Roman" w:cs="Times New Roman"/>
          <w:b/>
          <w:bCs/>
          <w:color w:val="000000"/>
          <w:sz w:val="28"/>
          <w:szCs w:val="28"/>
        </w:rPr>
        <w:t>(TTY)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. </w:t>
      </w:r>
    </w:p>
    <w:p w14:paraId="36499521" w14:textId="0BE27104" w:rsidR="00B3031C" w:rsidRDefault="00B3031C" w:rsidP="00CA48BB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</w:p>
    <w:p w14:paraId="091662C6" w14:textId="4F269B15" w:rsidR="00982FC6" w:rsidRDefault="00982FC6" w:rsidP="00982FC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</w:rPr>
      </w:pPr>
      <w:r w:rsidRPr="00982FC6">
        <w:rPr>
          <w:rFonts w:ascii="Times New Roman" w:hAnsi="Times New Roman" w:cs="Times New Roman"/>
          <w:color w:val="000000"/>
          <w:sz w:val="28"/>
          <w:szCs w:val="28"/>
        </w:rPr>
        <w:t xml:space="preserve">Find the PID of the parent of the </w:t>
      </w:r>
      <w:proofErr w:type="spellStart"/>
      <w:r w:rsidRPr="00982FC6"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 w:rsidRPr="00982FC6">
        <w:rPr>
          <w:rFonts w:ascii="Times New Roman" w:hAnsi="Times New Roman" w:cs="Times New Roman"/>
          <w:color w:val="000000"/>
          <w:sz w:val="28"/>
          <w:szCs w:val="28"/>
        </w:rPr>
        <w:t>-print process, i.e., the shell process. Next, fin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2FC6">
        <w:rPr>
          <w:rFonts w:ascii="Times New Roman" w:hAnsi="Times New Roman" w:cs="Times New Roman"/>
          <w:color w:val="000000"/>
          <w:sz w:val="28"/>
          <w:szCs w:val="28"/>
        </w:rPr>
        <w:t xml:space="preserve">the PIDs of all the ancestors, going back at least 5 generations (or until you reach the </w:t>
      </w:r>
      <w:proofErr w:type="spellStart"/>
      <w:r w:rsidRPr="00982FC6">
        <w:rPr>
          <w:rFonts w:ascii="Times New Roman" w:hAnsi="Times New Roman" w:cs="Times New Roman"/>
          <w:color w:val="000000"/>
          <w:sz w:val="28"/>
          <w:szCs w:val="28"/>
        </w:rPr>
        <w:t>init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2FC6">
        <w:rPr>
          <w:rFonts w:ascii="Times New Roman" w:hAnsi="Times New Roman" w:cs="Times New Roman"/>
          <w:color w:val="000000"/>
          <w:sz w:val="28"/>
          <w:szCs w:val="28"/>
        </w:rPr>
        <w:t>process).</w:t>
      </w:r>
    </w:p>
    <w:p w14:paraId="171841A8" w14:textId="0A3F16B3" w:rsidR="00982FC6" w:rsidRDefault="00E2204E" w:rsidP="00982FC6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ANS: </w:t>
      </w:r>
      <w:r w:rsidR="00EE5533">
        <w:rPr>
          <w:rFonts w:ascii="Times New Roman" w:hAnsi="Times New Roman" w:cs="Times New Roman"/>
          <w:color w:val="000000"/>
          <w:sz w:val="28"/>
          <w:szCs w:val="28"/>
        </w:rPr>
        <w:t>The PID of the ./</w:t>
      </w:r>
      <w:proofErr w:type="spellStart"/>
      <w:r w:rsidR="00EE5533"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 w:rsidR="00EE5533">
        <w:rPr>
          <w:rFonts w:ascii="Times New Roman" w:hAnsi="Times New Roman" w:cs="Times New Roman"/>
          <w:color w:val="000000"/>
          <w:sz w:val="28"/>
          <w:szCs w:val="28"/>
        </w:rPr>
        <w:t xml:space="preserve">-print parent process is </w:t>
      </w:r>
      <w:r w:rsidR="00EE5533" w:rsidRPr="00AD3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>1913</w:t>
      </w:r>
      <w:r w:rsidR="00EE5533">
        <w:rPr>
          <w:rFonts w:ascii="Times New Roman" w:hAnsi="Times New Roman" w:cs="Times New Roman"/>
          <w:color w:val="000000"/>
          <w:sz w:val="28"/>
          <w:szCs w:val="28"/>
        </w:rPr>
        <w:t xml:space="preserve"> the bash command.</w:t>
      </w:r>
    </w:p>
    <w:p w14:paraId="31567D16" w14:textId="0371CBE3" w:rsidR="00EE5533" w:rsidRDefault="00EE5533" w:rsidP="00982FC6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The ancestor PID’s going back in 5 generations are:</w:t>
      </w:r>
    </w:p>
    <w:p w14:paraId="726A72BE" w14:textId="288CBCC6" w:rsidR="00AD38F7" w:rsidRDefault="00EE5533" w:rsidP="00AD38F7">
      <w:pPr>
        <w:pStyle w:val="ListParagraph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AD3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>1913 -&gt; 1604 -&gt; 1463 -&gt; 1292 -&gt; 1(</w:t>
      </w:r>
      <w:proofErr w:type="spellStart"/>
      <w:r w:rsidRPr="00AD3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>init</w:t>
      </w:r>
      <w:proofErr w:type="spellEnd"/>
      <w:r w:rsidRPr="00AD38F7">
        <w:rPr>
          <w:rFonts w:ascii="Times New Roman" w:hAnsi="Times New Roman" w:cs="Times New Roman"/>
          <w:b/>
          <w:bCs/>
          <w:color w:val="000000"/>
          <w:sz w:val="28"/>
          <w:szCs w:val="28"/>
        </w:rPr>
        <w:t>)</w:t>
      </w:r>
    </w:p>
    <w:p w14:paraId="3A32B945" w14:textId="77777777" w:rsidR="00AD38F7" w:rsidRDefault="00AD38F7" w:rsidP="00AD38F7">
      <w:pPr>
        <w:pStyle w:val="ListParagraph"/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A5A0B1D" w14:textId="342735B0" w:rsidR="00AD38F7" w:rsidRDefault="00AD38F7" w:rsidP="00AD38F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</w:rPr>
      </w:pPr>
      <w:r w:rsidRPr="00AD38F7">
        <w:rPr>
          <w:rFonts w:ascii="Times New Roman" w:hAnsi="Times New Roman" w:cs="Times New Roman"/>
          <w:color w:val="000000"/>
          <w:sz w:val="28"/>
          <w:szCs w:val="28"/>
        </w:rPr>
        <w:t>We will now understand how the shell performs output redirection. Run the following command.</w:t>
      </w:r>
      <w:r w:rsidRPr="00AD38F7">
        <w:rPr>
          <w:rFonts w:ascii="Times New Roman" w:hAnsi="Times New Roman" w:cs="Times New Roman"/>
          <w:color w:val="000000"/>
          <w:sz w:val="28"/>
          <w:szCs w:val="28"/>
        </w:rPr>
        <w:br/>
        <w:t>./</w:t>
      </w:r>
      <w:proofErr w:type="spellStart"/>
      <w:r w:rsidRPr="00AD38F7"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 w:rsidRPr="00AD38F7">
        <w:rPr>
          <w:rFonts w:ascii="Times New Roman" w:hAnsi="Times New Roman" w:cs="Times New Roman"/>
          <w:color w:val="000000"/>
          <w:sz w:val="28"/>
          <w:szCs w:val="28"/>
        </w:rPr>
        <w:t>-print &gt; /</w:t>
      </w:r>
      <w:proofErr w:type="spellStart"/>
      <w:r w:rsidRPr="00AD38F7">
        <w:rPr>
          <w:rFonts w:ascii="Times New Roman" w:hAnsi="Times New Roman" w:cs="Times New Roman"/>
          <w:color w:val="000000"/>
          <w:sz w:val="28"/>
          <w:szCs w:val="28"/>
        </w:rPr>
        <w:t>tmp</w:t>
      </w:r>
      <w:proofErr w:type="spellEnd"/>
      <w:r w:rsidRPr="00AD38F7">
        <w:rPr>
          <w:rFonts w:ascii="Times New Roman" w:hAnsi="Times New Roman" w:cs="Times New Roman"/>
          <w:color w:val="000000"/>
          <w:sz w:val="28"/>
          <w:szCs w:val="28"/>
        </w:rPr>
        <w:t>/tmp.txt</w:t>
      </w:r>
      <w:r w:rsidRPr="00AD38F7">
        <w:rPr>
          <w:rFonts w:ascii="Times New Roman" w:hAnsi="Times New Roman" w:cs="Times New Roman"/>
          <w:color w:val="000000"/>
          <w:sz w:val="28"/>
          <w:szCs w:val="28"/>
        </w:rPr>
        <w:br/>
        <w:t>Look at the proc file system information of the newly spawned process. Pay particular attention to where its file descriptors 0, 1, and 2 (standard input, output, and error) are pointing to. Using this information, can you describe how I/O redirection is being implemented by the shell?</w:t>
      </w:r>
    </w:p>
    <w:p w14:paraId="651121F9" w14:textId="1D3E7F7B" w:rsidR="00F131E4" w:rsidRDefault="00097889" w:rsidP="00F131E4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01AD4B15" wp14:editId="70261D59">
            <wp:extent cx="5867400" cy="457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D076B" w14:textId="4A22D78E" w:rsidR="007A3504" w:rsidRDefault="007A3504" w:rsidP="007A3504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ANS: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By running the command we find the PID of the process which is </w:t>
      </w:r>
      <w:r w:rsidRPr="0027104E">
        <w:rPr>
          <w:rFonts w:ascii="Times New Roman" w:hAnsi="Times New Roman" w:cs="Times New Roman"/>
          <w:b/>
          <w:bCs/>
          <w:color w:val="000000"/>
          <w:sz w:val="28"/>
          <w:szCs w:val="28"/>
        </w:rPr>
        <w:t>3707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. After that, by  using the </w:t>
      </w:r>
      <w:proofErr w:type="spellStart"/>
      <w:r w:rsidRPr="0027104E">
        <w:rPr>
          <w:rFonts w:ascii="Times New Roman" w:hAnsi="Times New Roman" w:cs="Times New Roman"/>
          <w:b/>
          <w:bCs/>
          <w:color w:val="000000"/>
          <w:sz w:val="28"/>
          <w:szCs w:val="28"/>
        </w:rPr>
        <w:t>lsof</w:t>
      </w:r>
      <w:proofErr w:type="spellEnd"/>
      <w:r w:rsidRPr="0027104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-p 3707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command we see their file descriptors (FD). It shown the description of redirection as:</w:t>
      </w:r>
    </w:p>
    <w:p w14:paraId="35B449C3" w14:textId="078ACE1D" w:rsidR="007A3504" w:rsidRDefault="007A3504" w:rsidP="007A3504">
      <w:pPr>
        <w:pStyle w:val="ListParagraph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Standard input: &lt;</w:t>
      </w:r>
    </w:p>
    <w:p w14:paraId="7311E0A9" w14:textId="34099081" w:rsidR="007A3504" w:rsidRDefault="007A3504" w:rsidP="007A3504">
      <w:pPr>
        <w:pStyle w:val="ListParagraph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Standard output: &gt;</w:t>
      </w:r>
    </w:p>
    <w:p w14:paraId="6D734667" w14:textId="655997F9" w:rsidR="007A3504" w:rsidRDefault="007A3504" w:rsidP="00097889">
      <w:pPr>
        <w:pStyle w:val="ListParagraph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Standard error: 2&gt;</w:t>
      </w:r>
    </w:p>
    <w:p w14:paraId="39281D20" w14:textId="16FC56C8" w:rsidR="00097889" w:rsidRDefault="00097889" w:rsidP="0009788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26353CD" wp14:editId="6A88A3AF">
            <wp:extent cx="5943600" cy="12630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EC4D" w14:textId="09A88829" w:rsidR="00097889" w:rsidRDefault="00097889" w:rsidP="0009788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</w:p>
    <w:p w14:paraId="217C42C5" w14:textId="5F4373A8" w:rsidR="00097889" w:rsidRDefault="00982F09" w:rsidP="0009788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</w:rPr>
      </w:pPr>
      <w:r w:rsidRPr="00982F09">
        <w:rPr>
          <w:rFonts w:ascii="Times New Roman" w:hAnsi="Times New Roman" w:cs="Times New Roman"/>
          <w:color w:val="000000"/>
          <w:sz w:val="28"/>
          <w:szCs w:val="28"/>
        </w:rPr>
        <w:lastRenderedPageBreak/>
        <w:t>Next, we will understand how the shell implements pipes. Run the following command.</w:t>
      </w:r>
      <w:r w:rsidRPr="00982F09">
        <w:rPr>
          <w:rFonts w:ascii="Times New Roman" w:hAnsi="Times New Roman" w:cs="Times New Roman"/>
          <w:color w:val="000000"/>
          <w:sz w:val="28"/>
          <w:szCs w:val="28"/>
        </w:rPr>
        <w:br/>
        <w:t>./</w:t>
      </w:r>
      <w:proofErr w:type="spellStart"/>
      <w:r w:rsidRPr="00982F09">
        <w:rPr>
          <w:rFonts w:ascii="Times New Roman" w:hAnsi="Times New Roman" w:cs="Times New Roman"/>
          <w:color w:val="000000"/>
          <w:sz w:val="28"/>
          <w:szCs w:val="28"/>
        </w:rPr>
        <w:t>cpu</w:t>
      </w:r>
      <w:proofErr w:type="spellEnd"/>
      <w:r w:rsidRPr="00982F09">
        <w:rPr>
          <w:rFonts w:ascii="Times New Roman" w:hAnsi="Times New Roman" w:cs="Times New Roman"/>
          <w:color w:val="000000"/>
          <w:sz w:val="28"/>
          <w:szCs w:val="28"/>
        </w:rPr>
        <w:t xml:space="preserve">-print | grep hello </w:t>
      </w:r>
      <w:r w:rsidRPr="00982F09">
        <w:rPr>
          <w:rFonts w:ascii="Times New Roman" w:hAnsi="Times New Roman" w:cs="Times New Roman"/>
          <w:sz w:val="28"/>
          <w:szCs w:val="28"/>
        </w:rPr>
        <w:br/>
      </w:r>
      <w:r w:rsidRPr="00982F09">
        <w:rPr>
          <w:rFonts w:ascii="Times New Roman" w:hAnsi="Times New Roman" w:cs="Times New Roman"/>
          <w:color w:val="000000"/>
          <w:sz w:val="28"/>
          <w:szCs w:val="28"/>
        </w:rPr>
        <w:t>Once again, identify the newly spawned processes, and find out where their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2F09">
        <w:rPr>
          <w:rFonts w:ascii="Times New Roman" w:hAnsi="Times New Roman" w:cs="Times New Roman"/>
          <w:color w:val="000000"/>
          <w:sz w:val="28"/>
          <w:szCs w:val="28"/>
        </w:rPr>
        <w:t>standard input/output/error file descriptors are pointing to. Use thi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2F09">
        <w:rPr>
          <w:rFonts w:ascii="Times New Roman" w:hAnsi="Times New Roman" w:cs="Times New Roman"/>
          <w:color w:val="000000"/>
          <w:sz w:val="28"/>
          <w:szCs w:val="28"/>
        </w:rPr>
        <w:t>information to explain how pipe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82F09">
        <w:rPr>
          <w:rFonts w:ascii="Times New Roman" w:hAnsi="Times New Roman" w:cs="Times New Roman"/>
          <w:color w:val="000000"/>
          <w:sz w:val="28"/>
          <w:szCs w:val="28"/>
        </w:rPr>
        <w:t>are implemented by the shell.</w:t>
      </w:r>
    </w:p>
    <w:p w14:paraId="39B8E240" w14:textId="10F5DAB4" w:rsidR="00982F09" w:rsidRDefault="00982F09" w:rsidP="00982F0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B232F2C" wp14:editId="0FD59D07">
            <wp:extent cx="5705475" cy="3238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3F7F8" w14:textId="1B668176" w:rsidR="00982F09" w:rsidRDefault="00982F09" w:rsidP="00982F0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ANS</w:t>
      </w:r>
      <w:r w:rsidRPr="00EC10EF">
        <w:rPr>
          <w:rFonts w:ascii="Times New Roman" w:hAnsi="Times New Roman" w:cs="Times New Roman"/>
          <w:b/>
          <w:bCs/>
          <w:color w:val="000000"/>
          <w:sz w:val="28"/>
          <w:szCs w:val="28"/>
        </w:rPr>
        <w:t>:</w:t>
      </w:r>
      <w:r w:rsidRPr="00EC10E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EC10EF" w:rsidRPr="00EC10EF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Pipes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 provide a unidirectional inter</w:t>
      </w:r>
      <w:r w:rsid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-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process communication channel. A </w:t>
      </w:r>
      <w:r w:rsidR="00EC10EF" w:rsidRPr="00EC10EF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pipe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 has a read end and a write end.</w:t>
      </w:r>
      <w:r w:rsidR="00495AF4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The parent process calls </w:t>
      </w:r>
      <w:r w:rsidR="00EC10EF" w:rsidRPr="00EC10EF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pipe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() to obtain connected </w:t>
      </w:r>
      <w:r w:rsid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D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s, one child writes to one </w:t>
      </w:r>
      <w:r w:rsid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D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and another reads the same data from the other </w:t>
      </w:r>
      <w:r w:rsid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FD</w:t>
      </w:r>
      <w:r w:rsidR="00EC10EF" w:rsidRPr="00EC10EF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.</w:t>
      </w:r>
    </w:p>
    <w:p w14:paraId="341DA6C4" w14:textId="7F3F126B" w:rsidR="00982F09" w:rsidRDefault="00982F09" w:rsidP="00982F0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0F29095" wp14:editId="72E9E555">
            <wp:extent cx="5943600" cy="13944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309CC" w14:textId="0A13D704" w:rsidR="001361A9" w:rsidRDefault="001361A9" w:rsidP="00982F09">
      <w:pPr>
        <w:pStyle w:val="ListParagraph"/>
        <w:rPr>
          <w:rFonts w:ascii="Times New Roman" w:hAnsi="Times New Roman" w:cs="Times New Roman"/>
          <w:color w:val="000000"/>
          <w:sz w:val="28"/>
          <w:szCs w:val="28"/>
        </w:rPr>
      </w:pPr>
    </w:p>
    <w:p w14:paraId="362C768A" w14:textId="34F9B87A" w:rsidR="001361A9" w:rsidRDefault="00977A29" w:rsidP="00977A29">
      <w:pP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  <w:t>Task-4:</w:t>
      </w:r>
    </w:p>
    <w:p w14:paraId="6B26F630" w14:textId="438AD5F9" w:rsidR="00977A29" w:rsidRPr="00977A29" w:rsidRDefault="00977A29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977A29">
        <w:rPr>
          <w:rFonts w:ascii="Times New Roman" w:hAnsi="Times New Roman" w:cs="Times New Roman"/>
          <w:color w:val="000000"/>
          <w:sz w:val="28"/>
          <w:szCs w:val="28"/>
        </w:rPr>
        <w:t>Consider the two programs memory1.c and memory2.c given to you. Compile and run them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one after the other. Both programs allocate a large array in memory. One of them accesses th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array and the other doesn’t. Both programs pause before exiting to let you inspect their memory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 xml:space="preserve">usage. You can inspect the memory used by a process with the </w:t>
      </w:r>
      <w:proofErr w:type="spellStart"/>
      <w:r w:rsidRPr="00977A29">
        <w:rPr>
          <w:rFonts w:ascii="Times New Roman" w:hAnsi="Times New Roman" w:cs="Times New Roman"/>
          <w:color w:val="000000"/>
          <w:sz w:val="28"/>
          <w:szCs w:val="28"/>
        </w:rPr>
        <w:t>ps</w:t>
      </w:r>
      <w:proofErr w:type="spellEnd"/>
      <w:r w:rsidRPr="00977A29">
        <w:rPr>
          <w:rFonts w:ascii="Times New Roman" w:hAnsi="Times New Roman" w:cs="Times New Roman"/>
          <w:color w:val="000000"/>
          <w:sz w:val="28"/>
          <w:szCs w:val="28"/>
        </w:rPr>
        <w:t xml:space="preserve"> command. In particular, th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output will tell you what the total size of the “virtual” memory of the process is, and how much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of this is actually physically resident in memory. You will learn later that the virtual memory of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br/>
        <w:t>the process is the memory the process thinks it has, while the OS only allocates a subset of thi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memory physically in RAM.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br/>
        <w:t>Compare the virtual and physical memory usage of both programs, and explain your observations.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977A29">
        <w:rPr>
          <w:rFonts w:ascii="Times New Roman" w:hAnsi="Times New Roman" w:cs="Times New Roman"/>
          <w:color w:val="000000"/>
          <w:sz w:val="28"/>
          <w:szCs w:val="28"/>
        </w:rPr>
        <w:t>You can also inspect the code to understand your observations.</w:t>
      </w:r>
    </w:p>
    <w:p w14:paraId="698167DF" w14:textId="312FCCB3" w:rsidR="00977A29" w:rsidRDefault="00977A29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1CCCDAA" w14:textId="0CD15C3F" w:rsidR="00977A29" w:rsidRDefault="0027104E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ANS: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To perform this task first the </w:t>
      </w:r>
      <w:r w:rsidRPr="0027104E"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1.c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and then </w:t>
      </w:r>
      <w:r w:rsidRPr="0027104E"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2.c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is compile and at the end their virtual and physical memory comparison is shown.</w:t>
      </w:r>
    </w:p>
    <w:p w14:paraId="56CC8738" w14:textId="7F6C613B" w:rsidR="00093E08" w:rsidRDefault="00093E08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BDB183B" w14:textId="4B5A1E1E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64C40A4" wp14:editId="5B424FBF">
            <wp:simplePos x="0" y="0"/>
            <wp:positionH relativeFrom="margin">
              <wp:align>center</wp:align>
            </wp:positionH>
            <wp:positionV relativeFrom="paragraph">
              <wp:posOffset>323850</wp:posOffset>
            </wp:positionV>
            <wp:extent cx="4438650" cy="1724025"/>
            <wp:effectExtent l="0" t="0" r="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1.c:</w:t>
      </w:r>
    </w:p>
    <w:p w14:paraId="012D58B6" w14:textId="19FA2CFA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D9C3D73" w14:textId="3FDC1BC4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A21FB73" w14:textId="04B87566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37C7F08" w14:textId="4A22197E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938CA79" w14:textId="32BC3350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909561B" w14:textId="76B0EF96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4A1705D" wp14:editId="7CE43D48">
            <wp:simplePos x="0" y="0"/>
            <wp:positionH relativeFrom="margin">
              <wp:align>right</wp:align>
            </wp:positionH>
            <wp:positionV relativeFrom="paragraph">
              <wp:posOffset>314325</wp:posOffset>
            </wp:positionV>
            <wp:extent cx="5943600" cy="55245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40CDC5" w14:textId="1C8A0A11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0096DA1" w14:textId="7E3D1A52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BB311D4" wp14:editId="0927BCE5">
            <wp:simplePos x="0" y="0"/>
            <wp:positionH relativeFrom="margin">
              <wp:align>center</wp:align>
            </wp:positionH>
            <wp:positionV relativeFrom="paragraph">
              <wp:posOffset>325120</wp:posOffset>
            </wp:positionV>
            <wp:extent cx="4591050" cy="167640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2.c:</w:t>
      </w:r>
    </w:p>
    <w:p w14:paraId="056B44C6" w14:textId="54864F78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FA383DD" w14:textId="79C808CF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A06D67A" w14:textId="435EC1BD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53B4B13" w14:textId="6EBBE274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8EB7214" w14:textId="3B843F82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B853AB0" w14:textId="1D272C2C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7212DF3" wp14:editId="06419614">
            <wp:simplePos x="0" y="0"/>
            <wp:positionH relativeFrom="margin">
              <wp:align>right</wp:align>
            </wp:positionH>
            <wp:positionV relativeFrom="paragraph">
              <wp:posOffset>259080</wp:posOffset>
            </wp:positionV>
            <wp:extent cx="5943600" cy="528320"/>
            <wp:effectExtent l="0" t="0" r="0" b="508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9219965" w14:textId="7590DCB8" w:rsidR="00093E08" w:rsidRDefault="00093E08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17082F2" w14:textId="49954856" w:rsidR="00093E08" w:rsidRDefault="00F96D9D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Virtual and Physical memory comparison:</w:t>
      </w:r>
    </w:p>
    <w:p w14:paraId="62B05958" w14:textId="4A8D3CEF" w:rsidR="00677149" w:rsidRDefault="00F96D9D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By seeing the </w:t>
      </w:r>
      <w:r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1.c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file the </w:t>
      </w:r>
      <w:r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virtual memory (VSZ)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that is allocated for the execution of </w:t>
      </w:r>
      <w:r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1.c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process is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6280KB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while the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physically (RSS)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or actual memory that is assigned to this process is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4900KB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. Similarly, for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memory2.c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the virtually memory that is allocate for this process is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6284KB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while actually that process is assigned by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4956KB memory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. The difference is that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virtual (VSZ)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memory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is the imagination memory that is assign to the process while the </w:t>
      </w:r>
      <w:r w:rsidR="00136365" w:rsidRPr="00136365">
        <w:rPr>
          <w:rFonts w:ascii="Times New Roman" w:hAnsi="Times New Roman" w:cs="Times New Roman"/>
          <w:b/>
          <w:bCs/>
          <w:color w:val="000000"/>
          <w:sz w:val="28"/>
          <w:szCs w:val="28"/>
        </w:rPr>
        <w:t>physical (RSS) memory</w:t>
      </w:r>
      <w:r w:rsidR="00136365">
        <w:rPr>
          <w:rFonts w:ascii="Times New Roman" w:hAnsi="Times New Roman" w:cs="Times New Roman"/>
          <w:color w:val="000000"/>
          <w:sz w:val="28"/>
          <w:szCs w:val="28"/>
        </w:rPr>
        <w:t xml:space="preserve"> is the actual or real memory that is available for some process. </w:t>
      </w:r>
    </w:p>
    <w:p w14:paraId="276782E1" w14:textId="2EDC1D67" w:rsidR="003A1D0B" w:rsidRDefault="003A1D0B" w:rsidP="00977A29">
      <w:pP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  <w:u w:val="double"/>
        </w:rPr>
        <w:t>Task-5:</w:t>
      </w:r>
    </w:p>
    <w:p w14:paraId="4D60D46E" w14:textId="199F9000" w:rsidR="003A1D0B" w:rsidRDefault="003A1D0B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A1D0B">
        <w:rPr>
          <w:rFonts w:ascii="Times New Roman" w:hAnsi="Times New Roman" w:cs="Times New Roman"/>
          <w:color w:val="000000"/>
          <w:sz w:val="28"/>
          <w:szCs w:val="28"/>
        </w:rPr>
        <w:t xml:space="preserve">In this question, you will compile and run the programs </w:t>
      </w:r>
      <w:proofErr w:type="spellStart"/>
      <w:r w:rsidRPr="003A1D0B">
        <w:rPr>
          <w:rFonts w:ascii="Times New Roman" w:hAnsi="Times New Roman" w:cs="Times New Roman"/>
          <w:color w:val="000000"/>
          <w:sz w:val="28"/>
          <w:szCs w:val="28"/>
        </w:rPr>
        <w:t>disk.c</w:t>
      </w:r>
      <w:proofErr w:type="spellEnd"/>
      <w:r w:rsidRPr="003A1D0B">
        <w:rPr>
          <w:rFonts w:ascii="Times New Roman" w:hAnsi="Times New Roman" w:cs="Times New Roman"/>
          <w:color w:val="000000"/>
          <w:sz w:val="28"/>
          <w:szCs w:val="28"/>
        </w:rPr>
        <w:t xml:space="preserve"> and disk1.c given to you.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These programs read a large number of files from disk, and you must first create these files a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follows. Create a folder disk-files and place the file foo.pdf in that folder. Then us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the script make-copies.sh to make 5000 copies of the same file in that folder, with different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filenames. The disk programs will read these files. Now, run the disk programs one after the other.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For each program, measure the utilization of the disk while the program is running. Report and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 xml:space="preserve">explain your observations. You will find a tool like </w:t>
      </w:r>
      <w:proofErr w:type="spellStart"/>
      <w:r w:rsidRPr="003A1D0B">
        <w:rPr>
          <w:rFonts w:ascii="Times New Roman" w:hAnsi="Times New Roman" w:cs="Times New Roman"/>
          <w:color w:val="000000"/>
          <w:sz w:val="28"/>
          <w:szCs w:val="28"/>
        </w:rPr>
        <w:t>iostat</w:t>
      </w:r>
      <w:proofErr w:type="spellEnd"/>
      <w:r w:rsidRPr="003A1D0B">
        <w:rPr>
          <w:rFonts w:ascii="Times New Roman" w:hAnsi="Times New Roman" w:cs="Times New Roman"/>
          <w:color w:val="000000"/>
          <w:sz w:val="28"/>
          <w:szCs w:val="28"/>
        </w:rPr>
        <w:t xml:space="preserve"> useful for measuring disk utilization.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br/>
        <w:t>Also read through the code of the programs to help explain your observations.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br/>
        <w:t>Note that for this exercise to work correctly, you must be reading from a directory on the local disk.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If your disk-files directory is not on a local disk (but, say, mounted via NFS), then you must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alter the location of the files in the code provided to you to enable reading from a local disk. Also,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modern operating systems store recently read files in a cache in memory (called disk buffer cache)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br/>
        <w:t>for faster access to the same files in the future. In order to ensure that you are making observations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while actually reading from disk, you must clear your disk buffer cache between multiple runs of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3A1D0B">
        <w:rPr>
          <w:rFonts w:ascii="Times New Roman" w:hAnsi="Times New Roman" w:cs="Times New Roman"/>
          <w:color w:val="000000"/>
          <w:sz w:val="28"/>
          <w:szCs w:val="28"/>
        </w:rPr>
        <w:t>disk.c</w:t>
      </w:r>
      <w:proofErr w:type="spellEnd"/>
      <w:r w:rsidRPr="003A1D0B">
        <w:rPr>
          <w:rFonts w:ascii="Times New Roman" w:hAnsi="Times New Roman" w:cs="Times New Roman"/>
          <w:color w:val="000000"/>
          <w:sz w:val="28"/>
          <w:szCs w:val="28"/>
        </w:rPr>
        <w:t xml:space="preserve">. If you do not clear the disk buffer cache between successive runs of </w:t>
      </w:r>
      <w:proofErr w:type="spellStart"/>
      <w:r w:rsidRPr="003A1D0B">
        <w:rPr>
          <w:rFonts w:ascii="Times New Roman" w:hAnsi="Times New Roman" w:cs="Times New Roman"/>
          <w:color w:val="000000"/>
          <w:sz w:val="28"/>
          <w:szCs w:val="28"/>
        </w:rPr>
        <w:t>disk.c</w:t>
      </w:r>
      <w:proofErr w:type="spellEnd"/>
      <w:r w:rsidRPr="003A1D0B">
        <w:rPr>
          <w:rFonts w:ascii="Times New Roman" w:hAnsi="Times New Roman" w:cs="Times New Roman"/>
          <w:color w:val="000000"/>
          <w:sz w:val="28"/>
          <w:szCs w:val="28"/>
        </w:rPr>
        <w:t>, you will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be reading the files not from disk but from memory. Look up online for commands on how to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clear your disk buffer cache, and note that you will need superuser permissions to execute these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3A1D0B">
        <w:rPr>
          <w:rFonts w:ascii="Times New Roman" w:hAnsi="Times New Roman" w:cs="Times New Roman"/>
          <w:color w:val="000000"/>
          <w:sz w:val="28"/>
          <w:szCs w:val="28"/>
        </w:rPr>
        <w:t>commands.</w:t>
      </w:r>
    </w:p>
    <w:p w14:paraId="19641696" w14:textId="4659CBD0" w:rsidR="00D32FE2" w:rsidRDefault="00D32FE2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ANS:</w:t>
      </w:r>
      <w:r w:rsidR="0018039F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18039F">
        <w:rPr>
          <w:rFonts w:ascii="Times New Roman" w:hAnsi="Times New Roman" w:cs="Times New Roman"/>
          <w:color w:val="000000"/>
          <w:sz w:val="28"/>
          <w:szCs w:val="28"/>
        </w:rPr>
        <w:t xml:space="preserve">First we make </w:t>
      </w:r>
      <w:r w:rsidR="0018039F" w:rsidRPr="0018039F">
        <w:rPr>
          <w:rFonts w:ascii="Times New Roman" w:hAnsi="Times New Roman" w:cs="Times New Roman"/>
          <w:b/>
          <w:bCs/>
          <w:color w:val="000000"/>
          <w:sz w:val="28"/>
          <w:szCs w:val="28"/>
        </w:rPr>
        <w:t>disk-files</w:t>
      </w:r>
      <w:r w:rsidR="0018039F">
        <w:rPr>
          <w:rFonts w:ascii="Times New Roman" w:hAnsi="Times New Roman" w:cs="Times New Roman"/>
          <w:color w:val="000000"/>
          <w:sz w:val="28"/>
          <w:szCs w:val="28"/>
        </w:rPr>
        <w:t xml:space="preserve"> folder and then make </w:t>
      </w:r>
      <w:r w:rsidR="0018039F" w:rsidRPr="0018039F">
        <w:rPr>
          <w:rFonts w:ascii="Times New Roman" w:hAnsi="Times New Roman" w:cs="Times New Roman"/>
          <w:b/>
          <w:bCs/>
          <w:color w:val="000000"/>
          <w:sz w:val="28"/>
          <w:szCs w:val="28"/>
        </w:rPr>
        <w:t>5000 copies</w:t>
      </w:r>
      <w:r w:rsidR="0018039F">
        <w:rPr>
          <w:rFonts w:ascii="Times New Roman" w:hAnsi="Times New Roman" w:cs="Times New Roman"/>
          <w:color w:val="000000"/>
          <w:sz w:val="28"/>
          <w:szCs w:val="28"/>
        </w:rPr>
        <w:t xml:space="preserve"> of </w:t>
      </w:r>
      <w:r w:rsidR="0018039F" w:rsidRPr="0018039F">
        <w:rPr>
          <w:rFonts w:ascii="Times New Roman" w:hAnsi="Times New Roman" w:cs="Times New Roman"/>
          <w:b/>
          <w:bCs/>
          <w:color w:val="000000"/>
          <w:sz w:val="28"/>
          <w:szCs w:val="28"/>
        </w:rPr>
        <w:t>foo.pdf</w:t>
      </w:r>
      <w:r w:rsidR="0018039F">
        <w:rPr>
          <w:rFonts w:ascii="Times New Roman" w:hAnsi="Times New Roman" w:cs="Times New Roman"/>
          <w:b/>
          <w:bCs/>
          <w:color w:val="000000"/>
          <w:sz w:val="28"/>
          <w:szCs w:val="28"/>
        </w:rPr>
        <w:t>.</w:t>
      </w:r>
    </w:p>
    <w:p w14:paraId="7DECB3FD" w14:textId="504615D0" w:rsidR="0018039F" w:rsidRDefault="0018039F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520E3EF" wp14:editId="16803A37">
            <wp:extent cx="5521960" cy="27432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7627" cy="2765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B17E" w14:textId="0CFA3130" w:rsidR="0018039F" w:rsidRDefault="00535190" w:rsidP="00977A2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learing buffer cache memory:</w:t>
      </w:r>
    </w:p>
    <w:p w14:paraId="5F1A0C01" w14:textId="7496AF01" w:rsidR="00535190" w:rsidRDefault="00535190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By using </w:t>
      </w:r>
      <w:r w:rsidR="00F72549">
        <w:rPr>
          <w:rFonts w:ascii="Times New Roman" w:hAnsi="Times New Roman" w:cs="Times New Roman"/>
          <w:color w:val="000000"/>
          <w:sz w:val="28"/>
          <w:szCs w:val="28"/>
        </w:rPr>
        <w:t xml:space="preserve">one of </w:t>
      </w:r>
      <w:r>
        <w:rPr>
          <w:rFonts w:ascii="Times New Roman" w:hAnsi="Times New Roman" w:cs="Times New Roman"/>
          <w:color w:val="000000"/>
          <w:sz w:val="28"/>
          <w:szCs w:val="28"/>
        </w:rPr>
        <w:t>these commands we clear the buffer cache of our disk.</w:t>
      </w:r>
    </w:p>
    <w:p w14:paraId="67FE353C" w14:textId="03F795D9" w:rsidR="00535190" w:rsidRPr="00535190" w:rsidRDefault="00535190" w:rsidP="005351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sctl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</w:t>
      </w:r>
      <w:r w:rsidR="00A7533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</w:t>
      </w:r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vm.drop_caches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=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1</w:t>
      </w:r>
    </w:p>
    <w:p w14:paraId="0DB03EBB" w14:textId="42159F0D" w:rsidR="00535190" w:rsidRPr="00535190" w:rsidRDefault="00535190" w:rsidP="005351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sctl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</w:t>
      </w:r>
      <w:r w:rsidR="00A7533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</w:t>
      </w:r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vm.drop_caches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=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2</w:t>
      </w:r>
    </w:p>
    <w:p w14:paraId="3D63391E" w14:textId="1E5D9F82" w:rsidR="00535190" w:rsidRDefault="00535190" w:rsidP="005351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sctl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</w:t>
      </w:r>
      <w:r w:rsidR="00A7533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</w:t>
      </w:r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vm.drop_caches</w:t>
      </w:r>
      <w:proofErr w:type="spellEnd"/>
      <w:r w:rsidRPr="00535190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=3</w:t>
      </w:r>
    </w:p>
    <w:p w14:paraId="08C77CAE" w14:textId="77777777" w:rsidR="00535190" w:rsidRPr="00535190" w:rsidRDefault="00535190" w:rsidP="005351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0BFFE7EB" w14:textId="1F3B557A" w:rsidR="00535190" w:rsidRDefault="006F2CAE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ompiling of both files:</w:t>
      </w:r>
    </w:p>
    <w:p w14:paraId="424AFAD8" w14:textId="78148A60" w:rsidR="006F2CAE" w:rsidRDefault="006F2CAE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69E17564" wp14:editId="096162B6">
            <wp:extent cx="5419725" cy="285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6FCC" w14:textId="3E47A1B9" w:rsidR="006F2CAE" w:rsidRDefault="00185317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6B367119" wp14:editId="5D13FBBD">
            <wp:simplePos x="0" y="0"/>
            <wp:positionH relativeFrom="margin">
              <wp:align>right</wp:align>
            </wp:positionH>
            <wp:positionV relativeFrom="paragraph">
              <wp:posOffset>395605</wp:posOffset>
            </wp:positionV>
            <wp:extent cx="5943600" cy="137985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2CA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Utilization of disk while running </w:t>
      </w:r>
      <w:proofErr w:type="spellStart"/>
      <w:r w:rsidR="006F2CAE">
        <w:rPr>
          <w:rFonts w:ascii="Times New Roman" w:hAnsi="Times New Roman" w:cs="Times New Roman"/>
          <w:b/>
          <w:bCs/>
          <w:color w:val="000000"/>
          <w:sz w:val="28"/>
          <w:szCs w:val="28"/>
        </w:rPr>
        <w:t>disk.c</w:t>
      </w:r>
      <w:proofErr w:type="spellEnd"/>
      <w:r w:rsidR="006F2CAE">
        <w:rPr>
          <w:rFonts w:ascii="Times New Roman" w:hAnsi="Times New Roman" w:cs="Times New Roman"/>
          <w:b/>
          <w:bCs/>
          <w:color w:val="000000"/>
          <w:sz w:val="28"/>
          <w:szCs w:val="28"/>
        </w:rPr>
        <w:t>:</w:t>
      </w:r>
    </w:p>
    <w:p w14:paraId="5851415B" w14:textId="203604E3" w:rsidR="00A7533B" w:rsidRDefault="00A7533B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3663F7F" w14:textId="515C7441" w:rsidR="00185317" w:rsidRDefault="00185317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Utilization of disk while running disk1.c:</w:t>
      </w:r>
    </w:p>
    <w:p w14:paraId="62E4C7F7" w14:textId="51C62814" w:rsidR="00185317" w:rsidRDefault="00185317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9FC709E" wp14:editId="175F9820">
            <wp:extent cx="5943600" cy="14909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E9C7F" w14:textId="77777777" w:rsidR="006F2CAE" w:rsidRDefault="006F2CAE" w:rsidP="00F72549">
      <w:pPr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7BE506F" w14:textId="28E6EE10" w:rsidR="00D32FE2" w:rsidRPr="00D32FE2" w:rsidRDefault="00D32FE2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A737014" w14:textId="77777777" w:rsidR="00D32FE2" w:rsidRPr="003A1D0B" w:rsidRDefault="00D32FE2" w:rsidP="00977A29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D32FE2" w:rsidRPr="003A1D0B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299E1" w14:textId="77777777" w:rsidR="00BB37C6" w:rsidRDefault="00BB37C6" w:rsidP="00BA2451">
      <w:pPr>
        <w:spacing w:after="0" w:line="240" w:lineRule="auto"/>
      </w:pPr>
      <w:r>
        <w:separator/>
      </w:r>
    </w:p>
  </w:endnote>
  <w:endnote w:type="continuationSeparator" w:id="0">
    <w:p w14:paraId="5178489D" w14:textId="77777777" w:rsidR="00BB37C6" w:rsidRDefault="00BB37C6" w:rsidP="00BA2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NimbusMonL-Regu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51DA0" w14:textId="51D858E1" w:rsidR="00BA2451" w:rsidRDefault="00BA2451">
    <w:pPr>
      <w:pStyle w:val="Footer"/>
      <w:rPr>
        <w:b/>
        <w:bCs/>
      </w:rPr>
    </w:pPr>
    <w:r>
      <w:rPr>
        <w:b/>
        <w:bCs/>
      </w:rPr>
      <w:t>2017-EE-118</w:t>
    </w:r>
  </w:p>
  <w:p w14:paraId="73D69723" w14:textId="07434CA9" w:rsidR="00BA2451" w:rsidRDefault="00BA2451">
    <w:pPr>
      <w:pStyle w:val="Footer"/>
      <w:rPr>
        <w:b/>
        <w:bCs/>
      </w:rPr>
    </w:pPr>
    <w:r>
      <w:rPr>
        <w:b/>
        <w:bCs/>
      </w:rPr>
      <w:t>2017-EE-135</w:t>
    </w:r>
  </w:p>
  <w:p w14:paraId="3BE0B381" w14:textId="6A0CFF03" w:rsidR="00BA2451" w:rsidRPr="00BA2451" w:rsidRDefault="00BA2451">
    <w:pPr>
      <w:pStyle w:val="Footer"/>
      <w:rPr>
        <w:b/>
        <w:bCs/>
      </w:rPr>
    </w:pPr>
    <w:r>
      <w:rPr>
        <w:b/>
        <w:bCs/>
      </w:rPr>
      <w:t>2017-EE-1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F89358" w14:textId="77777777" w:rsidR="00BB37C6" w:rsidRDefault="00BB37C6" w:rsidP="00BA2451">
      <w:pPr>
        <w:spacing w:after="0" w:line="240" w:lineRule="auto"/>
      </w:pPr>
      <w:r>
        <w:separator/>
      </w:r>
    </w:p>
  </w:footnote>
  <w:footnote w:type="continuationSeparator" w:id="0">
    <w:p w14:paraId="6EC92572" w14:textId="77777777" w:rsidR="00BB37C6" w:rsidRDefault="00BB37C6" w:rsidP="00BA2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E7D26"/>
    <w:multiLevelType w:val="hybridMultilevel"/>
    <w:tmpl w:val="60506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539E3"/>
    <w:multiLevelType w:val="hybridMultilevel"/>
    <w:tmpl w:val="E4BCA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233D0"/>
    <w:multiLevelType w:val="hybridMultilevel"/>
    <w:tmpl w:val="8C2C1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33790"/>
    <w:multiLevelType w:val="hybridMultilevel"/>
    <w:tmpl w:val="2AB82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sDQysTA1MLSwNDNR0lEKTi0uzszPAykwqQUAfV7vyCwAAAA="/>
  </w:docVars>
  <w:rsids>
    <w:rsidRoot w:val="001A7270"/>
    <w:rsid w:val="000267E5"/>
    <w:rsid w:val="00093E08"/>
    <w:rsid w:val="00097889"/>
    <w:rsid w:val="001361A9"/>
    <w:rsid w:val="00136365"/>
    <w:rsid w:val="0018039F"/>
    <w:rsid w:val="00185317"/>
    <w:rsid w:val="001A7270"/>
    <w:rsid w:val="001B3421"/>
    <w:rsid w:val="0027104E"/>
    <w:rsid w:val="002E7437"/>
    <w:rsid w:val="003120CD"/>
    <w:rsid w:val="003753EF"/>
    <w:rsid w:val="003A1D0B"/>
    <w:rsid w:val="004076FD"/>
    <w:rsid w:val="00432C5C"/>
    <w:rsid w:val="004769C0"/>
    <w:rsid w:val="00495AF4"/>
    <w:rsid w:val="00535190"/>
    <w:rsid w:val="005D7F5D"/>
    <w:rsid w:val="00675E8A"/>
    <w:rsid w:val="00677149"/>
    <w:rsid w:val="00685B5C"/>
    <w:rsid w:val="006F2CAE"/>
    <w:rsid w:val="00753054"/>
    <w:rsid w:val="00796C83"/>
    <w:rsid w:val="007A3504"/>
    <w:rsid w:val="00851869"/>
    <w:rsid w:val="008657FA"/>
    <w:rsid w:val="00944A3C"/>
    <w:rsid w:val="0097289D"/>
    <w:rsid w:val="00977A29"/>
    <w:rsid w:val="00982F09"/>
    <w:rsid w:val="00982FC6"/>
    <w:rsid w:val="009F7B7B"/>
    <w:rsid w:val="00A65517"/>
    <w:rsid w:val="00A7533B"/>
    <w:rsid w:val="00AD38F7"/>
    <w:rsid w:val="00AF1413"/>
    <w:rsid w:val="00B3031C"/>
    <w:rsid w:val="00B45B51"/>
    <w:rsid w:val="00BA2451"/>
    <w:rsid w:val="00BB37C6"/>
    <w:rsid w:val="00CA48BB"/>
    <w:rsid w:val="00CF0879"/>
    <w:rsid w:val="00D32FE2"/>
    <w:rsid w:val="00D703BD"/>
    <w:rsid w:val="00D92E5B"/>
    <w:rsid w:val="00DA4984"/>
    <w:rsid w:val="00E11F5E"/>
    <w:rsid w:val="00E2204E"/>
    <w:rsid w:val="00EC10EF"/>
    <w:rsid w:val="00EE5533"/>
    <w:rsid w:val="00F131E4"/>
    <w:rsid w:val="00F72549"/>
    <w:rsid w:val="00F96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D1CA3"/>
  <w15:chartTrackingRefBased/>
  <w15:docId w15:val="{B42F7F55-CA9A-4859-B650-D5075ACE5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F0879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F0879"/>
    <w:rPr>
      <w:rFonts w:ascii="NimbusMonL-Regu" w:hAnsi="NimbusMonL-Regu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85186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51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5190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A2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2451"/>
  </w:style>
  <w:style w:type="paragraph" w:styleId="Footer">
    <w:name w:val="footer"/>
    <w:basedOn w:val="Normal"/>
    <w:link w:val="FooterChar"/>
    <w:uiPriority w:val="99"/>
    <w:unhideWhenUsed/>
    <w:rsid w:val="00BA2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4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829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6</Words>
  <Characters>727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SHAFIQUE</dc:creator>
  <cp:keywords/>
  <dc:description/>
  <cp:lastModifiedBy>ARSLAN SHAFIQUE</cp:lastModifiedBy>
  <cp:revision>48</cp:revision>
  <cp:lastPrinted>2021-03-21T10:38:00Z</cp:lastPrinted>
  <dcterms:created xsi:type="dcterms:W3CDTF">2021-03-18T17:32:00Z</dcterms:created>
  <dcterms:modified xsi:type="dcterms:W3CDTF">2021-03-21T10:39:00Z</dcterms:modified>
</cp:coreProperties>
</file>